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67B" w:rsidRPr="004D64F4" w:rsidRDefault="00347F1D" w:rsidP="004D64F4">
      <w:pPr>
        <w:pStyle w:val="Body"/>
        <w:jc w:val="center"/>
        <w:rPr>
          <w:rFonts w:ascii="Charlemagne Std" w:hAnsi="Charlemagne Std"/>
          <w:b/>
          <w:sz w:val="28"/>
        </w:rPr>
      </w:pPr>
      <w:bookmarkStart w:id="0" w:name="_GoBack"/>
      <w:bookmarkEnd w:id="0"/>
      <w:r w:rsidRPr="004D64F4">
        <w:rPr>
          <w:rFonts w:ascii="Charlemagne Std" w:hAnsi="Charlemagne Std"/>
          <w:b/>
          <w:sz w:val="28"/>
        </w:rPr>
        <w:t>Ambridge Italian Women's Club Scholarship</w:t>
      </w:r>
    </w:p>
    <w:p w:rsidR="0003167B" w:rsidRDefault="0003167B">
      <w:pPr>
        <w:pStyle w:val="Body"/>
      </w:pPr>
    </w:p>
    <w:p w:rsidR="004D64F4" w:rsidRDefault="004D64F4">
      <w:pPr>
        <w:pStyle w:val="Body"/>
      </w:pPr>
    </w:p>
    <w:p w:rsidR="004D64F4" w:rsidRDefault="004D64F4">
      <w:pPr>
        <w:pStyle w:val="Body"/>
      </w:pPr>
    </w:p>
    <w:p w:rsidR="0003167B" w:rsidRDefault="00476997">
      <w:pPr>
        <w:pStyle w:val="Body"/>
      </w:pPr>
      <w:r>
        <w:t xml:space="preserve">To be </w:t>
      </w:r>
      <w:r w:rsidRPr="00476997">
        <w:rPr>
          <w:noProof/>
        </w:rPr>
        <w:t>el</w:t>
      </w:r>
      <w:r>
        <w:rPr>
          <w:noProof/>
        </w:rPr>
        <w:t>i</w:t>
      </w:r>
      <w:r w:rsidRPr="00476997">
        <w:rPr>
          <w:noProof/>
        </w:rPr>
        <w:t>gible</w:t>
      </w:r>
      <w:r>
        <w:t xml:space="preserve">, students must meet the following </w:t>
      </w:r>
      <w:r w:rsidRPr="00476997">
        <w:rPr>
          <w:noProof/>
        </w:rPr>
        <w:t>qualifications</w:t>
      </w:r>
      <w:r>
        <w:rPr>
          <w:noProof/>
        </w:rPr>
        <w:t xml:space="preserve"> </w:t>
      </w:r>
      <w:r w:rsidR="00347F1D" w:rsidRPr="00476997">
        <w:rPr>
          <w:noProof/>
        </w:rPr>
        <w:t>to</w:t>
      </w:r>
      <w:r w:rsidR="00347F1D">
        <w:t xml:space="preserve"> earn the $500 scholarship.</w:t>
      </w:r>
    </w:p>
    <w:p w:rsidR="0003167B" w:rsidRDefault="0003167B">
      <w:pPr>
        <w:pStyle w:val="Body"/>
      </w:pPr>
    </w:p>
    <w:p w:rsidR="0003167B" w:rsidRDefault="0003167B">
      <w:pPr>
        <w:pStyle w:val="Body"/>
      </w:pPr>
    </w:p>
    <w:p w:rsidR="0003167B" w:rsidRDefault="00347F1D">
      <w:pPr>
        <w:pStyle w:val="Body"/>
      </w:pPr>
      <w:r>
        <w:t xml:space="preserve">1.  The student must be of Italian </w:t>
      </w:r>
      <w:r w:rsidRPr="00AB0F36">
        <w:rPr>
          <w:noProof/>
        </w:rPr>
        <w:t>de</w:t>
      </w:r>
      <w:r w:rsidR="00AB0F36">
        <w:rPr>
          <w:noProof/>
        </w:rPr>
        <w:t>s</w:t>
      </w:r>
      <w:r w:rsidRPr="00AB0F36">
        <w:rPr>
          <w:noProof/>
        </w:rPr>
        <w:t>cent</w:t>
      </w:r>
      <w:r>
        <w:t>.</w:t>
      </w:r>
    </w:p>
    <w:p w:rsidR="0003167B" w:rsidRDefault="00347F1D">
      <w:pPr>
        <w:pStyle w:val="Body"/>
      </w:pPr>
      <w:r>
        <w:t xml:space="preserve">2.  The student must </w:t>
      </w:r>
      <w:r w:rsidR="00A4581F">
        <w:t>have at least a GPA of 3.0</w:t>
      </w:r>
      <w:r>
        <w:t>.</w:t>
      </w:r>
    </w:p>
    <w:p w:rsidR="0003167B" w:rsidRDefault="00347F1D">
      <w:pPr>
        <w:pStyle w:val="Body"/>
      </w:pPr>
      <w:r>
        <w:t xml:space="preserve">3.  The student must write a </w:t>
      </w:r>
      <w:r w:rsidRPr="00476997">
        <w:rPr>
          <w:noProof/>
        </w:rPr>
        <w:t>500</w:t>
      </w:r>
      <w:r w:rsidR="00476997">
        <w:rPr>
          <w:noProof/>
        </w:rPr>
        <w:t>-</w:t>
      </w:r>
      <w:r w:rsidRPr="00476997">
        <w:rPr>
          <w:noProof/>
        </w:rPr>
        <w:t>word</w:t>
      </w:r>
      <w:r>
        <w:t xml:space="preserve"> essay about their Italian heritage and what it means to them.</w:t>
      </w:r>
      <w:r w:rsidR="00476997">
        <w:t xml:space="preserve"> </w:t>
      </w:r>
      <w:r w:rsidR="00476997" w:rsidRPr="00476997">
        <w:rPr>
          <w:u w:val="single"/>
        </w:rPr>
        <w:t xml:space="preserve">Please do </w:t>
      </w:r>
      <w:r w:rsidR="00476997" w:rsidRPr="00291F13">
        <w:rPr>
          <w:b/>
          <w:u w:val="single"/>
        </w:rPr>
        <w:t>not</w:t>
      </w:r>
      <w:r w:rsidR="00476997" w:rsidRPr="00476997">
        <w:rPr>
          <w:u w:val="single"/>
        </w:rPr>
        <w:t xml:space="preserve"> include any personal identifying information in </w:t>
      </w:r>
      <w:r w:rsidR="00476997" w:rsidRPr="0023750F">
        <w:rPr>
          <w:noProof/>
          <w:u w:val="single"/>
        </w:rPr>
        <w:t>your</w:t>
      </w:r>
      <w:r w:rsidR="00476997" w:rsidRPr="00476997">
        <w:rPr>
          <w:u w:val="single"/>
        </w:rPr>
        <w:t xml:space="preserve"> </w:t>
      </w:r>
      <w:r w:rsidR="00476997" w:rsidRPr="00476997">
        <w:rPr>
          <w:noProof/>
          <w:u w:val="single"/>
        </w:rPr>
        <w:t>essay</w:t>
      </w:r>
      <w:r w:rsidR="00D32823">
        <w:rPr>
          <w:noProof/>
          <w:u w:val="single"/>
        </w:rPr>
        <w:t xml:space="preserve"> </w:t>
      </w:r>
      <w:r w:rsidR="00AB0F36">
        <w:rPr>
          <w:noProof/>
          <w:u w:val="single"/>
        </w:rPr>
        <w:t>or</w:t>
      </w:r>
      <w:r w:rsidR="00AE1E1C">
        <w:rPr>
          <w:noProof/>
          <w:u w:val="single"/>
        </w:rPr>
        <w:t xml:space="preserve"> </w:t>
      </w:r>
      <w:r w:rsidR="00291F13" w:rsidRPr="00291F13">
        <w:rPr>
          <w:noProof/>
          <w:u w:val="single"/>
        </w:rPr>
        <w:t xml:space="preserve">use </w:t>
      </w:r>
      <w:r w:rsidR="00291F13" w:rsidRPr="0023750F">
        <w:rPr>
          <w:noProof/>
          <w:u w:val="single"/>
        </w:rPr>
        <w:t>your</w:t>
      </w:r>
      <w:r w:rsidR="00291F13">
        <w:rPr>
          <w:noProof/>
          <w:u w:val="single"/>
        </w:rPr>
        <w:t xml:space="preserve"> name </w:t>
      </w:r>
      <w:r w:rsidR="00AE1E1C" w:rsidRPr="00291F13">
        <w:rPr>
          <w:noProof/>
          <w:u w:val="single"/>
        </w:rPr>
        <w:t>in</w:t>
      </w:r>
      <w:r w:rsidR="00D32823">
        <w:rPr>
          <w:noProof/>
          <w:u w:val="single"/>
        </w:rPr>
        <w:t xml:space="preserve"> </w:t>
      </w:r>
      <w:r w:rsidR="00291F13">
        <w:rPr>
          <w:noProof/>
          <w:u w:val="single"/>
        </w:rPr>
        <w:t>the</w:t>
      </w:r>
      <w:r w:rsidR="00D32823">
        <w:rPr>
          <w:noProof/>
          <w:u w:val="single"/>
        </w:rPr>
        <w:t xml:space="preserve"> heading</w:t>
      </w:r>
      <w:r w:rsidR="00476997">
        <w:t xml:space="preserve">. </w:t>
      </w:r>
    </w:p>
    <w:p w:rsidR="0003167B" w:rsidRDefault="00347F1D" w:rsidP="003F43BA">
      <w:pPr>
        <w:pStyle w:val="Body"/>
      </w:pPr>
      <w:r>
        <w:t xml:space="preserve">4.  The </w:t>
      </w:r>
      <w:r w:rsidR="004D64F4">
        <w:t xml:space="preserve">attached cover sheet and </w:t>
      </w:r>
      <w:r w:rsidR="00476997">
        <w:t xml:space="preserve">essay must </w:t>
      </w:r>
      <w:r>
        <w:t xml:space="preserve">be </w:t>
      </w:r>
      <w:r w:rsidR="00476997">
        <w:t xml:space="preserve">received by </w:t>
      </w:r>
      <w:r w:rsidR="003F43BA">
        <w:rPr>
          <w:b/>
        </w:rPr>
        <w:t xml:space="preserve">5:00 PM, </w:t>
      </w:r>
      <w:r w:rsidR="00B53996">
        <w:rPr>
          <w:b/>
        </w:rPr>
        <w:t>Monday</w:t>
      </w:r>
      <w:r w:rsidR="00FB5F15">
        <w:rPr>
          <w:b/>
        </w:rPr>
        <w:t xml:space="preserve">, </w:t>
      </w:r>
      <w:r w:rsidR="00B53996">
        <w:rPr>
          <w:b/>
        </w:rPr>
        <w:t>May 3, 2021</w:t>
      </w:r>
      <w:r>
        <w:t>.</w:t>
      </w:r>
      <w:r w:rsidR="00983A13">
        <w:t xml:space="preserve"> </w:t>
      </w:r>
      <w:r w:rsidR="00983A13" w:rsidRPr="00D32823">
        <w:rPr>
          <w:u w:val="single"/>
        </w:rPr>
        <w:t>No late submissions will be accepted.</w:t>
      </w:r>
      <w:r w:rsidR="00983A13">
        <w:t xml:space="preserve"> </w:t>
      </w:r>
    </w:p>
    <w:p w:rsidR="0003167B" w:rsidRDefault="0003167B">
      <w:pPr>
        <w:pStyle w:val="Body"/>
      </w:pPr>
    </w:p>
    <w:p w:rsidR="0003167B" w:rsidRDefault="0003167B">
      <w:pPr>
        <w:pStyle w:val="Body"/>
      </w:pPr>
    </w:p>
    <w:p w:rsidR="0003167B" w:rsidRDefault="0003167B">
      <w:pPr>
        <w:pStyle w:val="Body"/>
      </w:pPr>
    </w:p>
    <w:p w:rsidR="0003167B" w:rsidRDefault="0003167B">
      <w:pPr>
        <w:pStyle w:val="Body"/>
      </w:pPr>
    </w:p>
    <w:p w:rsidR="0003167B" w:rsidRDefault="00347F1D">
      <w:pPr>
        <w:pStyle w:val="Body"/>
      </w:pPr>
      <w:r>
        <w:t xml:space="preserve">Please have any interested students submit their essay </w:t>
      </w:r>
      <w:r w:rsidR="00F61334">
        <w:t xml:space="preserve">and cover page </w:t>
      </w:r>
      <w:r>
        <w:t>to:</w:t>
      </w:r>
    </w:p>
    <w:p w:rsidR="0003167B" w:rsidRDefault="0003167B">
      <w:pPr>
        <w:pStyle w:val="Body"/>
      </w:pPr>
    </w:p>
    <w:p w:rsidR="0003167B" w:rsidRDefault="00347F1D">
      <w:pPr>
        <w:pStyle w:val="Body"/>
      </w:pPr>
      <w:r>
        <w:t>Mrs. Vicky DeBona</w:t>
      </w:r>
    </w:p>
    <w:p w:rsidR="0003167B" w:rsidRDefault="00347F1D">
      <w:pPr>
        <w:pStyle w:val="Body"/>
      </w:pPr>
      <w:r>
        <w:t>c/o Ambridge Italian Woman's Club</w:t>
      </w:r>
    </w:p>
    <w:p w:rsidR="0003167B" w:rsidRDefault="00347F1D">
      <w:pPr>
        <w:pStyle w:val="Body"/>
      </w:pPr>
      <w:r>
        <w:t>841 Ridge Road</w:t>
      </w:r>
    </w:p>
    <w:p w:rsidR="0003167B" w:rsidRDefault="00347F1D">
      <w:pPr>
        <w:pStyle w:val="Body"/>
      </w:pPr>
      <w:r>
        <w:t>Ambridge, PA 15003</w:t>
      </w:r>
    </w:p>
    <w:p w:rsidR="004D64F4" w:rsidRDefault="004D64F4">
      <w:pPr>
        <w:pStyle w:val="Body"/>
      </w:pPr>
    </w:p>
    <w:p w:rsidR="004D64F4" w:rsidRDefault="004D64F4">
      <w:pPr>
        <w:rPr>
          <w:rFonts w:ascii="Helvetica" w:hAnsi="Helvetica" w:cs="Arial Unicode MS"/>
          <w:color w:val="000000"/>
          <w:sz w:val="22"/>
          <w:szCs w:val="22"/>
        </w:rPr>
      </w:pPr>
      <w:r>
        <w:br w:type="page"/>
      </w:r>
    </w:p>
    <w:p w:rsidR="004D64F4" w:rsidRDefault="004D64F4">
      <w:pPr>
        <w:pStyle w:val="Body"/>
      </w:pPr>
    </w:p>
    <w:p w:rsidR="004D64F4" w:rsidRDefault="004D64F4">
      <w:pPr>
        <w:pStyle w:val="Body"/>
      </w:pPr>
      <w:r>
        <w:t>Name: ___________________________________________________________</w:t>
      </w:r>
    </w:p>
    <w:p w:rsidR="004D64F4" w:rsidRDefault="004D64F4">
      <w:pPr>
        <w:pStyle w:val="Body"/>
      </w:pPr>
    </w:p>
    <w:p w:rsidR="004D64F4" w:rsidRDefault="004D64F4">
      <w:pPr>
        <w:pStyle w:val="Body"/>
      </w:pPr>
      <w:r>
        <w:t>Address: _________________________________________________________</w:t>
      </w:r>
    </w:p>
    <w:p w:rsidR="004D64F4" w:rsidRDefault="004D64F4">
      <w:pPr>
        <w:pStyle w:val="Body"/>
      </w:pPr>
    </w:p>
    <w:p w:rsidR="004D64F4" w:rsidRDefault="004D64F4">
      <w:pPr>
        <w:pStyle w:val="Body"/>
      </w:pPr>
      <w:r>
        <w:t>Parents’ Names: ___________________________________________________</w:t>
      </w:r>
    </w:p>
    <w:p w:rsidR="004D64F4" w:rsidRDefault="004D64F4">
      <w:pPr>
        <w:pStyle w:val="Body"/>
      </w:pPr>
    </w:p>
    <w:p w:rsidR="004D64F4" w:rsidRDefault="004D64F4">
      <w:pPr>
        <w:pStyle w:val="Body"/>
      </w:pPr>
    </w:p>
    <w:p w:rsidR="004D64F4" w:rsidRDefault="004D64F4">
      <w:pPr>
        <w:pStyle w:val="Body"/>
      </w:pPr>
      <w:r>
        <w:t xml:space="preserve">Class rank:  _________________ </w:t>
      </w:r>
    </w:p>
    <w:p w:rsidR="004D64F4" w:rsidRDefault="004D64F4">
      <w:pPr>
        <w:pStyle w:val="Body"/>
      </w:pPr>
      <w:r>
        <w:t>GPA: ________________</w:t>
      </w:r>
      <w:r w:rsidR="00A4581F">
        <w:t xml:space="preserve"> </w:t>
      </w:r>
    </w:p>
    <w:p w:rsidR="004D64F4" w:rsidRDefault="004D64F4">
      <w:pPr>
        <w:pStyle w:val="Body"/>
      </w:pPr>
    </w:p>
    <w:p w:rsidR="004D64F4" w:rsidRDefault="004D64F4">
      <w:pPr>
        <w:pStyle w:val="Body"/>
      </w:pPr>
      <w:r>
        <w:t>Guidance Counselor Signature: _______________________________________________</w:t>
      </w:r>
    </w:p>
    <w:p w:rsidR="00F61334" w:rsidRDefault="00F61334">
      <w:pPr>
        <w:pStyle w:val="Body"/>
      </w:pPr>
      <w:r>
        <w:t>(</w:t>
      </w:r>
      <w:r w:rsidR="007076B7">
        <w:t>Students</w:t>
      </w:r>
      <w:r>
        <w:t xml:space="preserve"> without a signature are automatically ineligible)</w:t>
      </w:r>
    </w:p>
    <w:p w:rsidR="004D64F4" w:rsidRDefault="004D64F4">
      <w:pPr>
        <w:pStyle w:val="Body"/>
      </w:pPr>
    </w:p>
    <w:p w:rsidR="004D64F4" w:rsidRDefault="004D64F4">
      <w:pPr>
        <w:pStyle w:val="Body"/>
      </w:pPr>
    </w:p>
    <w:p w:rsidR="004D64F4" w:rsidRDefault="004D64F4">
      <w:pPr>
        <w:pStyle w:val="Body"/>
      </w:pPr>
      <w:r>
        <w:t>Briefly explain your Italian heritage below:</w:t>
      </w:r>
    </w:p>
    <w:p w:rsidR="004D64F4" w:rsidRDefault="004D64F4">
      <w:pPr>
        <w:pStyle w:val="Body"/>
      </w:pPr>
    </w:p>
    <w:p w:rsidR="004D64F4" w:rsidRDefault="004D64F4" w:rsidP="004D64F4">
      <w:pPr>
        <w:pStyle w:val="Body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D64F4" w:rsidRDefault="004D64F4" w:rsidP="004D64F4">
      <w:pPr>
        <w:pStyle w:val="Body"/>
        <w:spacing w:line="360" w:lineRule="auto"/>
      </w:pPr>
    </w:p>
    <w:p w:rsidR="004D64F4" w:rsidRDefault="004D64F4" w:rsidP="00002A95">
      <w:pPr>
        <w:pStyle w:val="Body"/>
        <w:spacing w:line="276" w:lineRule="auto"/>
      </w:pPr>
      <w:r>
        <w:t>Attach this co</w:t>
      </w:r>
      <w:r w:rsidR="00002A95">
        <w:t xml:space="preserve">ver page to </w:t>
      </w:r>
      <w:r w:rsidR="00002A95" w:rsidRPr="00291F13">
        <w:rPr>
          <w:noProof/>
        </w:rPr>
        <w:t>your</w:t>
      </w:r>
      <w:r w:rsidR="00002A95">
        <w:t xml:space="preserve"> essay and mail </w:t>
      </w:r>
      <w:r>
        <w:t>to:</w:t>
      </w:r>
    </w:p>
    <w:p w:rsidR="00002A95" w:rsidRDefault="00002A95" w:rsidP="004D64F4">
      <w:pPr>
        <w:pStyle w:val="Body"/>
      </w:pPr>
    </w:p>
    <w:p w:rsidR="004D64F4" w:rsidRDefault="004D64F4" w:rsidP="00002A95">
      <w:pPr>
        <w:pStyle w:val="Body"/>
        <w:jc w:val="center"/>
      </w:pPr>
      <w:r>
        <w:t>Mrs. Vicky DeBona</w:t>
      </w:r>
    </w:p>
    <w:p w:rsidR="004D64F4" w:rsidRDefault="004D64F4" w:rsidP="00002A95">
      <w:pPr>
        <w:pStyle w:val="Body"/>
        <w:jc w:val="center"/>
      </w:pPr>
      <w:r>
        <w:t>c/o Ambridge Italian Woman's Club</w:t>
      </w:r>
    </w:p>
    <w:p w:rsidR="004D64F4" w:rsidRDefault="004D64F4" w:rsidP="00002A95">
      <w:pPr>
        <w:pStyle w:val="Body"/>
        <w:jc w:val="center"/>
      </w:pPr>
      <w:r>
        <w:t>841 Ridge Road</w:t>
      </w:r>
    </w:p>
    <w:p w:rsidR="004D64F4" w:rsidRDefault="004D64F4" w:rsidP="00002A95">
      <w:pPr>
        <w:pStyle w:val="Body"/>
        <w:jc w:val="center"/>
      </w:pPr>
      <w:r>
        <w:t>Ambridge, PA 15003</w:t>
      </w:r>
    </w:p>
    <w:p w:rsidR="00002A95" w:rsidRDefault="00002A95" w:rsidP="00002A95">
      <w:pPr>
        <w:pStyle w:val="Body"/>
        <w:jc w:val="center"/>
      </w:pPr>
    </w:p>
    <w:p w:rsidR="00002A95" w:rsidRDefault="00002A95" w:rsidP="00002A95">
      <w:pPr>
        <w:pStyle w:val="Body"/>
        <w:jc w:val="center"/>
      </w:pPr>
    </w:p>
    <w:p w:rsidR="004D64F4" w:rsidRDefault="00476997" w:rsidP="00A4581F">
      <w:pPr>
        <w:pStyle w:val="Body"/>
        <w:jc w:val="center"/>
      </w:pPr>
      <w:r>
        <w:rPr>
          <w:b/>
          <w:sz w:val="24"/>
        </w:rPr>
        <w:t xml:space="preserve">Applications must be received by </w:t>
      </w:r>
      <w:r w:rsidR="003F43BA">
        <w:rPr>
          <w:b/>
          <w:sz w:val="24"/>
        </w:rPr>
        <w:t xml:space="preserve">5:00 PM, </w:t>
      </w:r>
      <w:r w:rsidR="00FB5F15">
        <w:rPr>
          <w:b/>
          <w:sz w:val="24"/>
        </w:rPr>
        <w:t>Tuesday, March 31, 2020.</w:t>
      </w:r>
    </w:p>
    <w:sectPr w:rsidR="004D64F4">
      <w:headerReference w:type="default" r:id="rId6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4059" w:rsidRDefault="00044059">
      <w:r>
        <w:separator/>
      </w:r>
    </w:p>
  </w:endnote>
  <w:endnote w:type="continuationSeparator" w:id="0">
    <w:p w:rsidR="00044059" w:rsidRDefault="00044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rlemagne Std">
    <w:panose1 w:val="04020705060702020204"/>
    <w:charset w:val="00"/>
    <w:family w:val="decorative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4059" w:rsidRDefault="00044059">
      <w:r>
        <w:separator/>
      </w:r>
    </w:p>
  </w:footnote>
  <w:footnote w:type="continuationSeparator" w:id="0">
    <w:p w:rsidR="00044059" w:rsidRDefault="000440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167B" w:rsidRDefault="004D64F4"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19050" t="19050" r="19050" b="1333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rgbClr val="5AB85A"/>
                      </a:solidFill>
                      <a:ln w="38100">
                        <a:solidFill>
                          <a:srgbClr val="C0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Charlemagne Std" w:hAnsi="Charlemagne Std"/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4D64F4" w:rsidRDefault="004D64F4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4D64F4">
                                <w:rPr>
                                  <w:rFonts w:ascii="Charlemagne Std" w:hAnsi="Charlemagne Std"/>
                                  <w:caps/>
                                  <w:color w:val="FFFFFF" w:themeColor="background1"/>
                                </w:rPr>
                                <w:t>Ambridge italian women’s club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" o:allowoverlap="f" fillcolor="#5ab85a" strokecolor="#c00000" strokeweight="3pt">
              <v:textbox style="mso-fit-shape-to-text:t">
                <w:txbxContent>
                  <w:sdt>
                    <w:sdtPr>
                      <w:rPr>
                        <w:rFonts w:ascii="Charlemagne Std" w:hAnsi="Charlemagne Std"/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4D64F4" w:rsidRDefault="004D64F4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4D64F4">
                          <w:rPr>
                            <w:rFonts w:ascii="Charlemagne Std" w:hAnsi="Charlemagne Std"/>
                            <w:caps/>
                            <w:color w:val="FFFFFF" w:themeColor="background1"/>
                          </w:rPr>
                          <w:t>Ambridge italian women’s club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zEwtbQ0MDe0NDVR0lEKTi0uzszPAymwqAUAiKHaDiwAAAA="/>
  </w:docVars>
  <w:rsids>
    <w:rsidRoot w:val="0003167B"/>
    <w:rsid w:val="00002A95"/>
    <w:rsid w:val="0003167B"/>
    <w:rsid w:val="00044059"/>
    <w:rsid w:val="002157ED"/>
    <w:rsid w:val="0023750F"/>
    <w:rsid w:val="00291F13"/>
    <w:rsid w:val="002E2AC5"/>
    <w:rsid w:val="00347F1D"/>
    <w:rsid w:val="003F43BA"/>
    <w:rsid w:val="004421AC"/>
    <w:rsid w:val="00476997"/>
    <w:rsid w:val="004D64F4"/>
    <w:rsid w:val="007076B7"/>
    <w:rsid w:val="00983A13"/>
    <w:rsid w:val="00A4581F"/>
    <w:rsid w:val="00A94BF7"/>
    <w:rsid w:val="00AB0F36"/>
    <w:rsid w:val="00AE1A11"/>
    <w:rsid w:val="00AE1E1C"/>
    <w:rsid w:val="00AF522C"/>
    <w:rsid w:val="00B064E3"/>
    <w:rsid w:val="00B34E4B"/>
    <w:rsid w:val="00B53996"/>
    <w:rsid w:val="00B823BE"/>
    <w:rsid w:val="00C4131A"/>
    <w:rsid w:val="00D32823"/>
    <w:rsid w:val="00E3100A"/>
    <w:rsid w:val="00F06215"/>
    <w:rsid w:val="00F61334"/>
    <w:rsid w:val="00F73AE4"/>
    <w:rsid w:val="00FB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D2FF4CE8-39A9-4E3C-A9AB-00DED872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D64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F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F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8</Words>
  <Characters>2155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bridge italian women’s club</vt:lpstr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bridge italian women’s club</dc:title>
  <dc:creator>Christina Briola</dc:creator>
  <cp:lastModifiedBy>Noel Santini</cp:lastModifiedBy>
  <cp:revision>2</cp:revision>
  <cp:lastPrinted>2018-02-20T13:21:00Z</cp:lastPrinted>
  <dcterms:created xsi:type="dcterms:W3CDTF">2021-04-09T18:38:00Z</dcterms:created>
  <dcterms:modified xsi:type="dcterms:W3CDTF">2021-04-09T18:38:00Z</dcterms:modified>
</cp:coreProperties>
</file>